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5A40" w:rsidRDefault="009C51B9">
      <w:pPr>
        <w:pStyle w:val="Title"/>
      </w:pPr>
      <w:bookmarkStart w:id="0" w:name="_GoBack"/>
      <w:bookmarkEnd w:id="0"/>
      <w:r>
        <w:t>md1 - EDA &amp; visualizations copy</w:t>
      </w:r>
    </w:p>
    <w:p w:rsidR="008A5A40" w:rsidRDefault="009C51B9">
      <w:pPr>
        <w:pStyle w:val="Author"/>
      </w:pPr>
      <w:r>
        <w:t>lisa</w:t>
      </w:r>
    </w:p>
    <w:p w:rsidR="008A5A40" w:rsidRDefault="009C51B9">
      <w:pPr>
        <w:pStyle w:val="Date"/>
      </w:pPr>
      <w:r>
        <w:t>October 29, 2018</w:t>
      </w:r>
    </w:p>
    <w:p w:rsidR="008A5A40" w:rsidRDefault="009C51B9">
      <w:pPr>
        <w:pStyle w:val="Heading2"/>
      </w:pPr>
      <w:bookmarkStart w:id="1" w:name="r-markdown"/>
      <w:bookmarkEnd w:id="1"/>
      <w:r>
        <w:t>R Markdown</w:t>
      </w:r>
    </w:p>
    <w:p w:rsidR="008A5A40" w:rsidRDefault="009C51B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A5A40" w:rsidRDefault="009C51B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8A5A40" w:rsidRDefault="009C51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8A5A40" w:rsidRDefault="009C51B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8A5A40" w:rsidRDefault="009C51B9">
      <w:pPr>
        <w:pStyle w:val="Heading2"/>
      </w:pPr>
      <w:bookmarkStart w:id="2" w:name="including-plots"/>
      <w:bookmarkEnd w:id="2"/>
      <w:r>
        <w:t>Including Plots</w:t>
      </w:r>
    </w:p>
    <w:p w:rsidR="008A5A40" w:rsidRDefault="009C51B9">
      <w:pPr>
        <w:pStyle w:val="FirstParagraph"/>
      </w:pPr>
      <w:r>
        <w:t>You can also embed plots, for example:</w:t>
      </w:r>
    </w:p>
    <w:p w:rsidR="008A5A40" w:rsidRDefault="009C51B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1_-_EDA___visualizations_copy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A40" w:rsidRDefault="009C51B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A5A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51B9" w:rsidRDefault="009C51B9">
      <w:pPr>
        <w:spacing w:after="0"/>
      </w:pPr>
      <w:r>
        <w:separator/>
      </w:r>
    </w:p>
  </w:endnote>
  <w:endnote w:type="continuationSeparator" w:id="0">
    <w:p w:rsidR="009C51B9" w:rsidRDefault="009C51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51B9" w:rsidRDefault="009C51B9">
      <w:r>
        <w:separator/>
      </w:r>
    </w:p>
  </w:footnote>
  <w:footnote w:type="continuationSeparator" w:id="0">
    <w:p w:rsidR="009C51B9" w:rsidRDefault="009C51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5FA10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7A58BB"/>
    <w:multiLevelType w:val="multilevel"/>
    <w:tmpl w:val="C69CF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5CF8"/>
    <w:rsid w:val="00011C8B"/>
    <w:rsid w:val="004E29B3"/>
    <w:rsid w:val="00590D07"/>
    <w:rsid w:val="00784D58"/>
    <w:rsid w:val="008A5A40"/>
    <w:rsid w:val="008D6863"/>
    <w:rsid w:val="009C51B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1D2665-BFDB-4D09-9620-8D5F5445E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1 - EDA &amp; visualizations copy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1 - EDA &amp; visualizations copy</dc:title>
  <dc:creator>lisa</dc:creator>
  <cp:lastModifiedBy>Lisa</cp:lastModifiedBy>
  <cp:revision>2</cp:revision>
  <dcterms:created xsi:type="dcterms:W3CDTF">2018-10-29T22:32:00Z</dcterms:created>
  <dcterms:modified xsi:type="dcterms:W3CDTF">2018-10-29T22:32:00Z</dcterms:modified>
</cp:coreProperties>
</file>